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-jetbrains-distributions-s.r.o."/>
      <w:bookmarkEnd w:id="21"/>
      <w:r>
        <w:rPr>
          <w:b/>
        </w:rPr>
        <w:t xml:space="preserve">JetBrains Marketplace Agreement (JetBrains Distributions s.r.o.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Notice</w:t>
      </w:r>
      <w:r>
        <w:t xml:space="preserve">" means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Marketpla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Marketpla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Marketpla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Marketpla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Marketplace. By ticking the appropriate box next to this Agreement</w:t>
      </w:r>
      <w:r>
        <w:t xml:space="preserve"> </w:t>
      </w:r>
      <w:r>
        <w:t xml:space="preserve">displayed to you within the JetBrains Marketpla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Marketpla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Marketplace;</w:t>
      </w:r>
    </w:p>
    <w:p>
      <w:pPr>
        <w:pStyle w:val="BodyText"/>
      </w:pPr>
      <w:r>
        <w:t xml:space="preserve">4.2.2. modify or alter JetBrains Marketplace in any way;</w:t>
      </w:r>
    </w:p>
    <w:p>
      <w:pPr>
        <w:pStyle w:val="BodyText"/>
      </w:pPr>
      <w:r>
        <w:t xml:space="preserve">4.2.3. distribute, sell, lease, rent, or provide JetBrains Marketpla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Marketpla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Marketpla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Marketpla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Marketpla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Marketpla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Marketplace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Marketpla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Notice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Marketpla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Marketpla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Marketplace functionality to Customer is, or becomes, unlawful); or</w:t>
      </w:r>
    </w:p>
    <w:p>
      <w:pPr>
        <w:pStyle w:val="BodyText"/>
      </w:pPr>
      <w:r>
        <w:t xml:space="preserve">(C) JetBrains elects to discontinue providing JetBrains Marketpla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Marketpla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Marketpla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Marketplace IS ACCURATE, RELIABLE, OR CORRECT;</w:t>
      </w:r>
      <w:r>
        <w:t xml:space="preserve"> </w:t>
      </w:r>
      <w:r>
        <w:t xml:space="preserve">THAT JETBRAINS Marketplace WILL MEET USER’S REQUIREMENTS; THAT JETBRAINS</w:t>
      </w:r>
      <w:r>
        <w:t xml:space="preserve"> </w:t>
      </w:r>
      <w:r>
        <w:t xml:space="preserve">Marketpla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Marketplace IS FREE OF VIRUSES OR OTHER HARMFUL COMPONENTS. ANY CONTENT OR</w:t>
      </w:r>
      <w:r>
        <w:t xml:space="preserve"> </w:t>
      </w:r>
      <w:r>
        <w:t xml:space="preserve">DATA DOWNLOADED OR OTHERWISE OBTAINED THROUGH THE USE OF JETBRAINS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Marketpla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Marketpla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Notice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Marketpla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Marketpla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Marketpla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Marketpla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Marketpla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Marketpla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Marketpla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7162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42Z</dcterms:created>
  <dcterms:modified xsi:type="dcterms:W3CDTF">2025-12-24T09:58:42Z</dcterms:modified>
</cp:coreProperties>
</file>